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42fd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b143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0bcfe3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5368774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5Z</dcterms:created>
  <dcterms:modified xsi:type="dcterms:W3CDTF">2016-11-22T04:25:15Z</dcterms:modified>
</cp:coreProperties>
</file>